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Xd53db7f1a3593d25317aae1a98edf5e5f2d2b0a"/>
    <w:p>
      <w:pPr>
        <w:pStyle w:val="Heading1"/>
      </w:pPr>
      <w:r>
        <w:t xml:space="preserve">Internship Application Letter for UX/UI Designer Position</w:t>
      </w:r>
    </w:p>
    <w:p>
      <w:pPr>
        <w:pStyle w:val="FirstParagraph"/>
      </w:pPr>
      <w:r>
        <w:t xml:space="preserve">[Your Full Name]</w:t>
      </w:r>
      <w:r>
        <w:br/>
      </w:r>
      <w:r>
        <w:t xml:space="preserve">[Your Address]</w:t>
      </w:r>
      <w:r>
        <w:br/>
      </w:r>
      <w:r>
        <w:t xml:space="preserve">[City, Postal Code]</w:t>
      </w:r>
      <w:r>
        <w:br/>
      </w:r>
      <w:r>
        <w:t xml:space="preserve">[Email Address] | [Phone Number] | [Portfolio URL]</w:t>
      </w:r>
    </w:p>
    <w:bookmarkEnd w:id="20"/>
    <w:p>
      <w:pPr>
        <w:pStyle w:val="BodyText"/>
      </w:pPr>
      <w:r>
        <w:t xml:space="preserve">Dear Hiring Manager,</w:t>
      </w:r>
    </w:p>
    <w:p>
      <w:pPr>
        <w:pStyle w:val="BodyText"/>
      </w:pPr>
      <w:r>
        <w:t xml:space="preserve">It is with profound enthusiasm that I submit my application for the UX/UI Designer Internship at your esteemed design studio in Italy Milan. As a passionate emerging designer deeply immersed in the digital landscape, I have long admired Milan's position as Europe's epicenter of innovation where creativity meets cultural richness. This</w:t>
      </w:r>
      <w:r>
        <w:t xml:space="preserve"> </w:t>
      </w:r>
      <w:r>
        <w:rPr>
          <w:bCs/>
          <w:b/>
        </w:rPr>
        <w:t xml:space="preserve">Internship Application Letter</w:t>
      </w:r>
      <w:r>
        <w:t xml:space="preserve"> </w:t>
      </w:r>
      <w:r>
        <w:t xml:space="preserve">represents not just a career opportunity, but my earnest commitment to grow within one of the world's most dynamic design ecosystems.</w:t>
      </w:r>
    </w:p>
    <w:p>
      <w:pPr>
        <w:pStyle w:val="BodyText"/>
      </w:pPr>
      <w:r>
        <w:t xml:space="preserve">My academic journey at [Your University] has equipped me with rigorous foundational skills in user-centered design, prototyping, and visual communication. I've completed specialized coursework in interaction design, information architecture, and accessibility standards – all while actively participating in Milan's vibrant creative community through virtual collaborations with local digital agencies. What truly excites me about this</w:t>
      </w:r>
      <w:r>
        <w:t xml:space="preserve"> </w:t>
      </w:r>
      <w:r>
        <w:rPr>
          <w:bCs/>
          <w:b/>
        </w:rPr>
        <w:t xml:space="preserve">UX UI Designer</w:t>
      </w:r>
      <w:r>
        <w:t xml:space="preserve"> </w:t>
      </w:r>
      <w:r>
        <w:t xml:space="preserve">internship opportunity is the chance to apply these theoretical frameworks within Italy Milan's unique cultural context. I've studied how Milanese design philosophy seamlessly blends historical elegance with cutting-edge technology – a perspective I'm eager to contribute to and learn from.</w:t>
      </w:r>
    </w:p>
    <w:p>
      <w:pPr>
        <w:pStyle w:val="BodyText"/>
      </w:pPr>
      <w:r>
        <w:rPr>
          <w:bCs/>
          <w:b/>
        </w:rPr>
        <w:t xml:space="preserve">Why Italy Milan? Why Now?</w:t>
      </w:r>
      <w:r>
        <w:t xml:space="preserve"> </w:t>
      </w:r>
      <w:r>
        <w:t xml:space="preserve">Having spent three months interning remotely with a Milan-based startup during my studies, I witnessed firsthand how the city's design culture thrives on cross-disciplinary collaboration. The synergy between fashion houses like Prada and tech innovators in the Porta Nuova district creates an unparalleled environment for holistic UX innovation – exactly where I want to develop my craft. This</w:t>
      </w:r>
      <w:r>
        <w:t xml:space="preserve"> </w:t>
      </w:r>
      <w:r>
        <w:rPr>
          <w:bCs/>
          <w:b/>
        </w:rPr>
        <w:t xml:space="preserve">Internship Application Letter</w:t>
      </w:r>
      <w:r>
        <w:t xml:space="preserve"> </w:t>
      </w:r>
      <w:r>
        <w:t xml:space="preserve">isn't just about gaining experience; it's about immersing myself in the very heartbeat of European design thinking.</w:t>
      </w:r>
    </w:p>
    <w:p>
      <w:pPr>
        <w:pStyle w:val="BodyText"/>
      </w:pPr>
      <w:r>
        <w:t xml:space="preserve">My portfolio showcases projects that reflect this Milan-inspired approach. For my capstone project, I redesigned a sustainable fashion e-commerce platform for Italian artisans, incorporating principles learned from Milan's "La Triennale" exhibitions on human-centered technology. I utilized Figma to create intuitive navigation flows addressing generational accessibility needs – a challenge deeply relevant to Italy Milan's diverse user base. Additionally, I led a volunteer project translating healthcare interfaces into accessible Italian sign language components, demonstrating my commitment to inclusive design within the Italian context.</w:t>
      </w:r>
    </w:p>
    <w:p>
      <w:pPr>
        <w:pStyle w:val="BodyText"/>
      </w:pPr>
      <w:r>
        <w:t xml:space="preserve">What sets me apart is my bilingual fluency in English and Italian (C1 level), which allows me to seamlessly engage with Milanese stakeholders. During my recent visit to Milan, I attended the</w:t>
      </w:r>
      <w:r>
        <w:t xml:space="preserve"> </w:t>
      </w:r>
      <w:r>
        <w:rPr>
          <w:iCs/>
          <w:i/>
        </w:rPr>
        <w:t xml:space="preserve">UI/UX Design Summit</w:t>
      </w:r>
      <w:r>
        <w:t xml:space="preserve"> </w:t>
      </w:r>
      <w:r>
        <w:t xml:space="preserve">at Palazzo Reale, where I connected with professionals discussing how Milan's design ethos differs from other European hubs – particularly its emphasis on emotional resonance in digital products. This insight directly informs my approach to creating interfaces that don't just function well but evoke the warmth and sophistication synonymous with Italian design heritage.</w:t>
      </w:r>
    </w:p>
    <w:p>
      <w:pPr>
        <w:pStyle w:val="BodyText"/>
      </w:pPr>
      <w:r>
        <w:rPr>
          <w:bCs/>
          <w:b/>
        </w:rPr>
        <w:t xml:space="preserve">Why This Internship? Why Your Studio?</w:t>
      </w:r>
      <w:r>
        <w:t xml:space="preserve"> </w:t>
      </w:r>
      <w:r>
        <w:t xml:space="preserve">I've meticulously researched your studio's work on the [Mention Specific Project, e.g., "Bergamo Cultural Heritage App"], which beautifully merges Milan's architectural legacy with modern UX principles. The studio's documented focus on "humanistic design" – as featured in</w:t>
      </w:r>
      <w:r>
        <w:t xml:space="preserve"> </w:t>
      </w:r>
      <w:r>
        <w:rPr>
          <w:iCs/>
          <w:i/>
        </w:rPr>
        <w:t xml:space="preserve">Design Week Milano</w:t>
      </w:r>
      <w:r>
        <w:t xml:space="preserve"> </w:t>
      </w:r>
      <w:r>
        <w:t xml:space="preserve">– aligns perfectly with my own philosophy. I'm particularly eager to contribute to your ongoing projects while learning from Milan's most influential design teams, making this a critical step in my journey toward becoming a professional</w:t>
      </w:r>
      <w:r>
        <w:t xml:space="preserve"> </w:t>
      </w:r>
      <w:r>
        <w:rPr>
          <w:bCs/>
          <w:b/>
        </w:rPr>
        <w:t xml:space="preserve">UX UI Designer</w:t>
      </w:r>
      <w:r>
        <w:t xml:space="preserve">.</w:t>
      </w:r>
    </w:p>
    <w:p>
      <w:pPr>
        <w:pStyle w:val="BodyText"/>
      </w:pPr>
      <w:r>
        <w:t xml:space="preserve">I understand that an internship in Italy Milan requires cultural adaptability and proactive engagement. Having navigated the challenges of remote collaboration with Milan-based teams during university, I've developed strong cross-cultural communication skills. My experience working within Italian business hours (adjusting to CEST timezone) ensures I can immediately integrate into your workflow without transition delays. Furthermore, my knowledge of Milan's design landmarks – from the Galleria Vittorio Emanuele II's architectural elegance to the innovative spaces at MIND – informs how I approach spatial relationships in digital interfaces.</w:t>
      </w:r>
    </w:p>
    <w:p>
      <w:pPr>
        <w:pStyle w:val="BodyText"/>
      </w:pPr>
      <w:r>
        <w:t xml:space="preserve">Beyond technical skills, I bring an unwavering dedication to ethical design practices. In my previous academic projects, I've consistently prioritized user privacy and data protection compliance (GDPR), which is especially crucial for European tech initiatives. My recent coursework in "Ethics in Digital Design" included analyzing case studies of Italian startups that successfully implemented privacy-by-design principles – a framework I'm eager to apply within your studio's projects.</w:t>
      </w:r>
    </w:p>
    <w:p>
      <w:pPr>
        <w:pStyle w:val="BodyText"/>
      </w:pPr>
      <w:r>
        <w:t xml:space="preserve">This</w:t>
      </w:r>
      <w:r>
        <w:t xml:space="preserve"> </w:t>
      </w:r>
      <w:r>
        <w:rPr>
          <w:bCs/>
          <w:b/>
        </w:rPr>
        <w:t xml:space="preserve">Internship Application Letter</w:t>
      </w:r>
      <w:r>
        <w:t xml:space="preserve"> </w:t>
      </w:r>
      <w:r>
        <w:t xml:space="preserve">represents my commitment to growing as a</w:t>
      </w:r>
      <w:r>
        <w:t xml:space="preserve"> </w:t>
      </w:r>
      <w:r>
        <w:rPr>
          <w:bCs/>
          <w:b/>
        </w:rPr>
        <w:t xml:space="preserve">UX UI Designer</w:t>
      </w:r>
      <w:r>
        <w:t xml:space="preserve"> </w:t>
      </w:r>
      <w:r>
        <w:t xml:space="preserve">within the prestigious creative environment of Italy Milan. I am prepared to bring fresh perspectives from my academic background, hands-on project experience, and deep appreciation for Italian design culture. I would be honored to contribute to your team while immersing myself in the city's rich design heritage – from fashion weeks at Fiera Milano to evening workshops at Spazio Ombra.</w:t>
      </w:r>
    </w:p>
    <w:p>
      <w:pPr>
        <w:pStyle w:val="BodyText"/>
      </w:pPr>
      <w:r>
        <w:t xml:space="preserve">Thank you for considering my application. I've attached my portfolio showcasing projects relevant to Milan's design landscape and welcome the opportunity to discuss how my skills align with your studio's vision. I am available for an interview at your earliest convenience and can confirm immediate availability to relocate to Italy Milan within one week of acceptance.</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3T05:29:32Z</dcterms:created>
  <dcterms:modified xsi:type="dcterms:W3CDTF">2026-07-23T05:29:32Z</dcterms:modified>
</cp:coreProperties>
</file>

<file path=docProps/custom.xml><?xml version="1.0" encoding="utf-8"?>
<Properties xmlns="http://schemas.openxmlformats.org/officeDocument/2006/custom-properties" xmlns:vt="http://schemas.openxmlformats.org/officeDocument/2006/docPropsVTypes"/>
</file>